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42080" w14:textId="12C2C82D" w:rsidR="001368FC" w:rsidRDefault="001368FC" w:rsidP="005D2DEA">
      <w:pPr>
        <w:spacing w:after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9A82C4" wp14:editId="65E46F50">
            <wp:simplePos x="0" y="0"/>
            <wp:positionH relativeFrom="column">
              <wp:posOffset>-142875</wp:posOffset>
            </wp:positionH>
            <wp:positionV relativeFrom="paragraph">
              <wp:posOffset>219075</wp:posOffset>
            </wp:positionV>
            <wp:extent cx="1104900" cy="1108075"/>
            <wp:effectExtent l="0" t="0" r="0" b="0"/>
            <wp:wrapSquare wrapText="bothSides"/>
            <wp:docPr id="2" name="Picture 2" descr="Diagram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344">
        <w:tab/>
      </w:r>
      <w:r w:rsidR="006E1344">
        <w:tab/>
      </w:r>
      <w:r w:rsidR="006E1344">
        <w:tab/>
      </w:r>
      <w:r w:rsidR="006E1344">
        <w:tab/>
      </w:r>
      <w:r w:rsidR="006E1344">
        <w:tab/>
      </w:r>
      <w:r w:rsidR="006E1344">
        <w:tab/>
      </w:r>
      <w:r w:rsidR="006E1344">
        <w:tab/>
      </w:r>
      <w:r w:rsidR="006E1344">
        <w:tab/>
      </w:r>
      <w:r w:rsidR="00AD42CE">
        <w:t xml:space="preserve"> </w:t>
      </w:r>
      <w:r w:rsidR="005D2DEA">
        <w:t xml:space="preserve">            </w:t>
      </w:r>
    </w:p>
    <w:p w14:paraId="6EFA3B08" w14:textId="4A54175A" w:rsidR="006E1344" w:rsidRPr="006E1344" w:rsidRDefault="001368FC" w:rsidP="006E219D">
      <w:pPr>
        <w:spacing w:after="0"/>
        <w:jc w:val="center"/>
        <w:rPr>
          <w:sz w:val="24"/>
          <w:szCs w:val="24"/>
        </w:rPr>
      </w:pPr>
      <w:r w:rsidRPr="001368FC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FA38429" wp14:editId="60C35867">
                <wp:simplePos x="0" y="0"/>
                <wp:positionH relativeFrom="column">
                  <wp:posOffset>1228725</wp:posOffset>
                </wp:positionH>
                <wp:positionV relativeFrom="paragraph">
                  <wp:posOffset>22860</wp:posOffset>
                </wp:positionV>
                <wp:extent cx="3438525" cy="1404620"/>
                <wp:effectExtent l="0" t="0" r="9525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92495F" w14:textId="42BDF351" w:rsidR="001368FC" w:rsidRPr="001368FC" w:rsidRDefault="001368FC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1368FC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Women In Construction New Mexico</w:t>
                            </w:r>
                          </w:p>
                          <w:p w14:paraId="0C2C3E6D" w14:textId="1234C563" w:rsidR="001368FC" w:rsidRDefault="006E219D"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       </w:t>
                            </w:r>
                            <w:r w:rsidR="001368FC" w:rsidRPr="001368FC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2022 Membership Form</w:t>
                            </w:r>
                            <w:r w:rsidR="001368FC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A384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6.75pt;margin-top:1.8pt;width:270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" stroked="f">
                <v:textbox style="mso-fit-shape-to-text:t">
                  <w:txbxContent>
                    <w:p w14:paraId="3D92495F" w14:textId="42BDF351" w:rsidR="001368FC" w:rsidRPr="001368FC" w:rsidRDefault="001368FC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1368FC">
                        <w:rPr>
                          <w:b/>
                          <w:bCs/>
                          <w:sz w:val="32"/>
                          <w:szCs w:val="32"/>
                        </w:rPr>
                        <w:t>Women In Construction New Mexico</w:t>
                      </w:r>
                    </w:p>
                    <w:p w14:paraId="0C2C3E6D" w14:textId="1234C563" w:rsidR="001368FC" w:rsidRDefault="006E219D"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       </w:t>
                      </w:r>
                      <w:r w:rsidR="001368FC" w:rsidRPr="001368FC">
                        <w:rPr>
                          <w:b/>
                          <w:bCs/>
                          <w:sz w:val="32"/>
                          <w:szCs w:val="32"/>
                        </w:rPr>
                        <w:t>2022 Membership Form</w:t>
                      </w:r>
                      <w:r w:rsidR="001368FC"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219D">
        <w:rPr>
          <w:sz w:val="24"/>
          <w:szCs w:val="24"/>
        </w:rPr>
        <w:t xml:space="preserve">                                  </w:t>
      </w:r>
      <w:r w:rsidR="003A186C">
        <w:rPr>
          <w:sz w:val="24"/>
          <w:szCs w:val="24"/>
        </w:rPr>
        <w:t>PO Box 908</w:t>
      </w:r>
      <w:r w:rsidR="005D2DEA">
        <w:rPr>
          <w:sz w:val="24"/>
          <w:szCs w:val="24"/>
        </w:rPr>
        <w:t>4</w:t>
      </w:r>
      <w:r w:rsidR="003A186C">
        <w:rPr>
          <w:sz w:val="24"/>
          <w:szCs w:val="24"/>
        </w:rPr>
        <w:t>7</w:t>
      </w:r>
    </w:p>
    <w:p w14:paraId="6EFA3B0A" w14:textId="4710F42E" w:rsidR="00672093" w:rsidRPr="006E1344" w:rsidRDefault="001368FC" w:rsidP="001368FC">
      <w:pPr>
        <w:spacing w:after="0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r w:rsidR="006E1344" w:rsidRPr="006E1344">
        <w:rPr>
          <w:sz w:val="24"/>
          <w:szCs w:val="24"/>
        </w:rPr>
        <w:t>Albuquerque, NM 87199</w:t>
      </w:r>
      <w:r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 w:rsidR="006E1344" w:rsidRPr="006E1344">
        <w:rPr>
          <w:sz w:val="24"/>
          <w:szCs w:val="24"/>
        </w:rPr>
        <w:t>WICNewMexico@gmail.com</w:t>
      </w:r>
    </w:p>
    <w:p w14:paraId="6EFA3B0B" w14:textId="77777777" w:rsidR="006E1344" w:rsidRPr="006E1344" w:rsidRDefault="006E1344" w:rsidP="006E1344">
      <w:pPr>
        <w:spacing w:after="0"/>
        <w:jc w:val="right"/>
        <w:rPr>
          <w:sz w:val="24"/>
          <w:szCs w:val="24"/>
        </w:rPr>
      </w:pPr>
      <w:r w:rsidRPr="006E1344">
        <w:rPr>
          <w:sz w:val="24"/>
          <w:szCs w:val="24"/>
        </w:rPr>
        <w:t>www.wicnewmexico.org</w:t>
      </w:r>
    </w:p>
    <w:p w14:paraId="36D98B64" w14:textId="0D8519EB" w:rsidR="00187574" w:rsidRDefault="00187574" w:rsidP="00187574">
      <w:pPr>
        <w:spacing w:after="0"/>
        <w:jc w:val="center"/>
        <w:rPr>
          <w:b/>
          <w:sz w:val="36"/>
          <w:szCs w:val="36"/>
        </w:rPr>
      </w:pPr>
    </w:p>
    <w:p w14:paraId="6EFA3B0F" w14:textId="2B1114EB" w:rsidR="00D11639" w:rsidRDefault="00187574" w:rsidP="005D2DEA">
      <w:pPr>
        <w:spacing w:after="0"/>
        <w:jc w:val="center"/>
        <w:rPr>
          <w:b/>
          <w:smallCaps/>
          <w:sz w:val="28"/>
        </w:rPr>
      </w:pPr>
      <w:r w:rsidRPr="003D72C2">
        <w:rPr>
          <w:b/>
          <w:smallCaps/>
          <w:sz w:val="28"/>
        </w:rPr>
        <w:t>Mission Statement</w:t>
      </w:r>
    </w:p>
    <w:p w14:paraId="63F95B52" w14:textId="46D368B8" w:rsidR="00A73CAF" w:rsidRDefault="00A73CAF" w:rsidP="005D2DEA">
      <w:pPr>
        <w:spacing w:after="0"/>
        <w:jc w:val="center"/>
      </w:pPr>
      <w:r w:rsidRPr="00935BED">
        <w:t xml:space="preserve">The purpose for which the </w:t>
      </w:r>
      <w:r w:rsidRPr="00935BED">
        <w:rPr>
          <w:sz w:val="24"/>
          <w:szCs w:val="24"/>
        </w:rPr>
        <w:t>association</w:t>
      </w:r>
      <w:r>
        <w:t xml:space="preserve"> </w:t>
      </w:r>
      <w:r w:rsidRPr="00573F85">
        <w:rPr>
          <w:noProof/>
        </w:rPr>
        <w:t>is organized</w:t>
      </w:r>
      <w:r>
        <w:rPr>
          <w:noProof/>
        </w:rPr>
        <w:t xml:space="preserve"> is</w:t>
      </w:r>
      <w:r w:rsidRPr="00573F85">
        <w:rPr>
          <w:noProof/>
        </w:rPr>
        <w:t xml:space="preserve"> to</w:t>
      </w:r>
      <w:r>
        <w:t xml:space="preserve"> promote common interests of its members through membership, networking, community outreach, and training, and to advance and maintain an enlightened understanding of women in the construction industry.</w:t>
      </w:r>
    </w:p>
    <w:p w14:paraId="6EFA3B11" w14:textId="338AA8E6" w:rsidR="00066606" w:rsidRPr="00E455A7" w:rsidRDefault="00C90625" w:rsidP="004933CA">
      <w:pPr>
        <w:spacing w:after="100"/>
        <w:jc w:val="center"/>
        <w:rPr>
          <w:b/>
          <w:sz w:val="28"/>
          <w:szCs w:val="28"/>
          <w:u w:val="single"/>
        </w:rPr>
      </w:pPr>
      <w:r>
        <w:rPr>
          <w:b/>
          <w:u w:val="single"/>
        </w:rPr>
        <w:br/>
      </w:r>
      <w:r w:rsidR="00A73CAF" w:rsidRPr="00E455A7">
        <w:rPr>
          <w:b/>
          <w:sz w:val="28"/>
          <w:szCs w:val="28"/>
          <w:u w:val="single"/>
        </w:rPr>
        <w:t xml:space="preserve">Member </w:t>
      </w:r>
      <w:r w:rsidR="00145BDC" w:rsidRPr="00E455A7">
        <w:rPr>
          <w:b/>
          <w:sz w:val="28"/>
          <w:szCs w:val="28"/>
          <w:u w:val="single"/>
        </w:rPr>
        <w:t>Information</w:t>
      </w:r>
      <w:r w:rsidR="00247823" w:rsidRPr="00E455A7">
        <w:rPr>
          <w:b/>
          <w:sz w:val="28"/>
          <w:szCs w:val="28"/>
          <w:u w:val="single"/>
        </w:rPr>
        <w:t xml:space="preserve"> – Individual </w:t>
      </w:r>
      <w:proofErr w:type="gramStart"/>
      <w:r w:rsidR="00247823" w:rsidRPr="00E455A7">
        <w:rPr>
          <w:b/>
          <w:sz w:val="28"/>
          <w:szCs w:val="28"/>
          <w:u w:val="single"/>
        </w:rPr>
        <w:t>Or</w:t>
      </w:r>
      <w:proofErr w:type="gramEnd"/>
      <w:r w:rsidR="00247823" w:rsidRPr="00E455A7">
        <w:rPr>
          <w:b/>
          <w:sz w:val="28"/>
          <w:szCs w:val="28"/>
          <w:u w:val="single"/>
        </w:rPr>
        <w:t xml:space="preserve"> Sponsorship Member</w:t>
      </w:r>
    </w:p>
    <w:p w14:paraId="674D652C" w14:textId="26F03CEF" w:rsidR="00A73CAF" w:rsidRDefault="00107FC7" w:rsidP="004933CA">
      <w:pPr>
        <w:spacing w:after="100"/>
        <w:rPr>
          <w:u w:val="single"/>
        </w:rPr>
      </w:pPr>
      <w:r>
        <w:t xml:space="preserve">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A73CAF" w:rsidRPr="00A73CAF">
        <w:t>Name</w:t>
      </w:r>
      <w:r w:rsidR="00A73CAF">
        <w:t xml:space="preserve"> &amp;</w:t>
      </w:r>
      <w:r w:rsidR="00247823">
        <w:t xml:space="preserve"> Title:  </w:t>
      </w:r>
      <w:r w:rsidR="00A73CAF">
        <w:rPr>
          <w:u w:val="single"/>
        </w:rPr>
        <w:t>____________________________</w:t>
      </w:r>
      <w:r w:rsidR="006E219D">
        <w:rPr>
          <w:u w:val="single"/>
        </w:rPr>
        <w:t>______</w:t>
      </w:r>
      <w:r w:rsidR="00A73CAF">
        <w:rPr>
          <w:u w:val="single"/>
        </w:rPr>
        <w:t>__________________________</w:t>
      </w:r>
    </w:p>
    <w:p w14:paraId="622B08B5" w14:textId="77777777" w:rsidR="006E219D" w:rsidRDefault="005D2DEA" w:rsidP="006E219D">
      <w:pPr>
        <w:spacing w:after="100"/>
        <w:rPr>
          <w:u w:val="single"/>
        </w:rPr>
      </w:pPr>
      <w:r>
        <w:t>Company</w:t>
      </w:r>
      <w:r w:rsidR="00A73CAF">
        <w:t xml:space="preserve"> &amp; Type of Business</w:t>
      </w:r>
      <w:r>
        <w:t xml:space="preserve">: </w:t>
      </w:r>
      <w:r w:rsidR="00A73CAF">
        <w:t>_____</w:t>
      </w:r>
      <w:r w:rsidR="00107FC7">
        <w:rPr>
          <w:u w:val="single"/>
        </w:rPr>
        <w:tab/>
      </w:r>
      <w:r w:rsidR="00107FC7">
        <w:rPr>
          <w:u w:val="single"/>
        </w:rPr>
        <w:tab/>
      </w:r>
      <w:r w:rsidR="00107FC7">
        <w:rPr>
          <w:u w:val="single"/>
        </w:rPr>
        <w:tab/>
      </w:r>
      <w:r w:rsidR="00107FC7">
        <w:rPr>
          <w:u w:val="single"/>
        </w:rPr>
        <w:tab/>
      </w:r>
      <w:r w:rsidR="00A73CAF">
        <w:rPr>
          <w:u w:val="single"/>
        </w:rPr>
        <w:t>__________________________________</w:t>
      </w:r>
      <w:r w:rsidR="00107FC7">
        <w:rPr>
          <w:u w:val="single"/>
        </w:rPr>
        <w:tab/>
      </w:r>
      <w:r w:rsidR="00107FC7">
        <w:rPr>
          <w:u w:val="single"/>
        </w:rPr>
        <w:tab/>
      </w:r>
      <w:r w:rsidR="003D72C2">
        <w:rPr>
          <w:u w:val="single"/>
        </w:rPr>
        <w:br/>
      </w:r>
      <w:r w:rsidR="00A73CAF">
        <w:t>Email A</w:t>
      </w:r>
      <w:r w:rsidR="00066606">
        <w:t xml:space="preserve">ddres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066606">
        <w:t xml:space="preserve">Phon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Website: </w:t>
      </w:r>
      <w:r w:rsidR="000B24EA">
        <w:rPr>
          <w:u w:val="single"/>
        </w:rPr>
        <w:tab/>
      </w:r>
      <w:r w:rsidR="000B24EA">
        <w:rPr>
          <w:u w:val="single"/>
        </w:rPr>
        <w:tab/>
      </w:r>
      <w:r w:rsidR="000B24EA">
        <w:rPr>
          <w:u w:val="single"/>
        </w:rPr>
        <w:tab/>
      </w:r>
      <w:r w:rsidR="000B24EA">
        <w:rPr>
          <w:u w:val="single"/>
        </w:rPr>
        <w:tab/>
      </w:r>
      <w:r w:rsidR="000B24EA">
        <w:rPr>
          <w:u w:val="single"/>
        </w:rPr>
        <w:tab/>
      </w:r>
    </w:p>
    <w:p w14:paraId="488BD2F8" w14:textId="77777777" w:rsidR="005728B6" w:rsidRDefault="006E219D" w:rsidP="005728B6">
      <w:pPr>
        <w:spacing w:after="0"/>
        <w:jc w:val="center"/>
        <w:rPr>
          <w:b/>
          <w:bCs/>
          <w:sz w:val="28"/>
          <w:szCs w:val="28"/>
          <w:u w:val="single"/>
        </w:rPr>
      </w:pPr>
      <w:r w:rsidRPr="006E219D">
        <w:rPr>
          <w:b/>
          <w:bCs/>
          <w:sz w:val="28"/>
          <w:szCs w:val="28"/>
          <w:u w:val="single"/>
        </w:rPr>
        <w:t>Sponsorship Levels (1 Year ending 12/31)</w:t>
      </w:r>
    </w:p>
    <w:p w14:paraId="1D969DC0" w14:textId="7B2B6D50" w:rsidR="00247823" w:rsidRDefault="003D72C2" w:rsidP="005728B6">
      <w:pPr>
        <w:spacing w:after="0"/>
        <w:rPr>
          <w:rFonts w:ascii="Arial Narrow" w:eastAsia="Times New Roman" w:hAnsi="Arial Narrow" w:cs="Arial"/>
          <w:color w:val="222222"/>
          <w:sz w:val="20"/>
          <w:szCs w:val="20"/>
        </w:rPr>
      </w:pPr>
      <w:r w:rsidRPr="006E219D">
        <w:rPr>
          <w:rFonts w:ascii="Arial" w:eastAsia="Times New Roman" w:hAnsi="Arial" w:cs="Arial"/>
          <w:color w:val="222222"/>
          <w:sz w:val="24"/>
          <w:szCs w:val="24"/>
        </w:rPr>
        <w:br/>
      </w:r>
      <w:r w:rsidR="00247823" w:rsidRPr="00A04C82">
        <w:rPr>
          <w:rFonts w:ascii="Arial" w:eastAsia="Times New Roman" w:hAnsi="Arial" w:cs="Arial"/>
          <w:b/>
          <w:bCs/>
          <w:color w:val="00FFFF"/>
          <w:sz w:val="24"/>
          <w:szCs w:val="24"/>
        </w:rPr>
        <w:t>Turquoise Level $</w:t>
      </w:r>
      <w:proofErr w:type="gramStart"/>
      <w:r w:rsidR="00247823" w:rsidRPr="00A04C82">
        <w:rPr>
          <w:rFonts w:ascii="Arial" w:eastAsia="Times New Roman" w:hAnsi="Arial" w:cs="Arial"/>
          <w:b/>
          <w:bCs/>
          <w:color w:val="00FFFF"/>
          <w:sz w:val="24"/>
          <w:szCs w:val="24"/>
        </w:rPr>
        <w:t>1,000.00</w:t>
      </w:r>
      <w:r w:rsidR="001247DC">
        <w:rPr>
          <w:rFonts w:ascii="Arial" w:eastAsia="Times New Roman" w:hAnsi="Arial" w:cs="Arial"/>
          <w:color w:val="222222"/>
          <w:sz w:val="24"/>
          <w:szCs w:val="24"/>
        </w:rPr>
        <w:t xml:space="preserve">  </w:t>
      </w:r>
      <w:r w:rsidR="001247DC" w:rsidRPr="00A04C82">
        <w:rPr>
          <w:rFonts w:ascii="Arial" w:eastAsia="Times New Roman" w:hAnsi="Arial" w:cs="Arial"/>
          <w:color w:val="222222"/>
          <w:sz w:val="20"/>
          <w:szCs w:val="20"/>
        </w:rPr>
        <w:t>-</w:t>
      </w:r>
      <w:proofErr w:type="gramEnd"/>
      <w:r w:rsidR="001247DC" w:rsidRPr="00A04C82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247823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Includes: 4 Memberships, </w:t>
      </w:r>
      <w:r w:rsidR="00247823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4 attendees for lunches, networking events, &amp; Christmas Party. </w:t>
      </w:r>
      <w:r w:rsidR="00247823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Name </w:t>
      </w:r>
      <w:r w:rsidR="00247823" w:rsidRPr="00666077">
        <w:rPr>
          <w:rFonts w:ascii="Arial Narrow" w:eastAsia="Times New Roman" w:hAnsi="Arial Narrow" w:cs="Arial"/>
          <w:color w:val="222222"/>
          <w:sz w:val="20"/>
          <w:szCs w:val="20"/>
        </w:rPr>
        <w:t>&amp;</w:t>
      </w:r>
      <w:r w:rsidR="00247823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company logo displayed on signage at </w:t>
      </w:r>
      <w:proofErr w:type="gramStart"/>
      <w:r w:rsidR="00247823" w:rsidRPr="00247823">
        <w:rPr>
          <w:rFonts w:ascii="Arial Narrow" w:eastAsia="Times New Roman" w:hAnsi="Arial Narrow" w:cs="Arial"/>
          <w:color w:val="222222"/>
          <w:sz w:val="20"/>
          <w:szCs w:val="20"/>
        </w:rPr>
        <w:t>all of</w:t>
      </w:r>
      <w:proofErr w:type="gramEnd"/>
      <w:r w:rsidR="00247823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our events,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 announced at events,</w:t>
      </w:r>
      <w:r w:rsidR="00247823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Logo displayed on presentation handouts, Company name and logo displayed on website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, newsletter &amp; </w:t>
      </w:r>
      <w:r w:rsidR="00247823" w:rsidRPr="00247823">
        <w:rPr>
          <w:rFonts w:ascii="Arial Narrow" w:eastAsia="Times New Roman" w:hAnsi="Arial Narrow" w:cs="Arial"/>
          <w:color w:val="222222"/>
          <w:sz w:val="20"/>
          <w:szCs w:val="20"/>
        </w:rPr>
        <w:t>social media announcements throughout the year. One article to be published via the WICNM newsletter.</w:t>
      </w:r>
    </w:p>
    <w:p w14:paraId="4C0D9956" w14:textId="77777777" w:rsidR="005728B6" w:rsidRPr="00247823" w:rsidRDefault="005728B6" w:rsidP="005728B6">
      <w:pPr>
        <w:spacing w:after="0"/>
        <w:rPr>
          <w:rFonts w:ascii="Arial Narrow" w:eastAsia="Times New Roman" w:hAnsi="Arial Narrow" w:cs="Arial"/>
          <w:color w:val="222222"/>
          <w:sz w:val="20"/>
          <w:szCs w:val="20"/>
        </w:rPr>
      </w:pPr>
    </w:p>
    <w:p w14:paraId="79232089" w14:textId="3D6F8BDB" w:rsidR="00247823" w:rsidRPr="00666077" w:rsidRDefault="00247823" w:rsidP="00247823">
      <w:pPr>
        <w:shd w:val="clear" w:color="auto" w:fill="FFFFFF"/>
        <w:spacing w:after="0" w:line="240" w:lineRule="auto"/>
        <w:rPr>
          <w:rFonts w:ascii="Arial Narrow" w:eastAsia="Times New Roman" w:hAnsi="Arial Narrow" w:cs="Arial"/>
          <w:color w:val="222222"/>
          <w:sz w:val="20"/>
          <w:szCs w:val="20"/>
        </w:rPr>
      </w:pPr>
      <w:r w:rsidRPr="00247823">
        <w:rPr>
          <w:rFonts w:ascii="Arial" w:eastAsia="Times New Roman" w:hAnsi="Arial" w:cs="Arial"/>
          <w:b/>
          <w:bCs/>
          <w:color w:val="FF0000"/>
          <w:sz w:val="24"/>
          <w:szCs w:val="24"/>
        </w:rPr>
        <w:t>Red Level $750.00</w:t>
      </w:r>
      <w:r w:rsidR="001247DC" w:rsidRPr="00A04C82">
        <w:rPr>
          <w:rFonts w:ascii="Arial" w:eastAsia="Times New Roman" w:hAnsi="Arial" w:cs="Arial"/>
          <w:color w:val="FF0000"/>
          <w:sz w:val="24"/>
          <w:szCs w:val="24"/>
        </w:rPr>
        <w:t xml:space="preserve"> </w:t>
      </w:r>
      <w:r w:rsidR="001247DC" w:rsidRPr="00666077">
        <w:rPr>
          <w:rFonts w:ascii="Arial Narrow" w:eastAsia="Times New Roman" w:hAnsi="Arial Narrow" w:cs="Arial"/>
          <w:color w:val="222222"/>
          <w:sz w:val="24"/>
          <w:szCs w:val="24"/>
        </w:rPr>
        <w:t xml:space="preserve">- </w:t>
      </w:r>
      <w:r w:rsidRPr="00247823">
        <w:rPr>
          <w:rFonts w:ascii="Arial Narrow" w:eastAsia="Times New Roman" w:hAnsi="Arial Narrow" w:cs="Arial"/>
          <w:color w:val="222222"/>
          <w:sz w:val="20"/>
          <w:szCs w:val="20"/>
        </w:rPr>
        <w:t>Includes: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 </w:t>
      </w:r>
      <w:r w:rsidR="00A04C82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3 memberships, 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>3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 attendees for lunches, 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4 for 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>networking events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, </w:t>
      </w:r>
      <w:r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2 to attend our Christmas 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>Party</w:t>
      </w:r>
      <w:r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. </w:t>
      </w:r>
      <w:r w:rsidR="001247D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Name 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>&amp;</w:t>
      </w:r>
      <w:r w:rsidR="001247D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company logo displayed on signage at </w:t>
      </w:r>
      <w:proofErr w:type="gramStart"/>
      <w:r w:rsidR="001247DC" w:rsidRPr="00247823">
        <w:rPr>
          <w:rFonts w:ascii="Arial Narrow" w:eastAsia="Times New Roman" w:hAnsi="Arial Narrow" w:cs="Arial"/>
          <w:color w:val="222222"/>
          <w:sz w:val="20"/>
          <w:szCs w:val="20"/>
        </w:rPr>
        <w:t>all of</w:t>
      </w:r>
      <w:proofErr w:type="gramEnd"/>
      <w:r w:rsidR="001247D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our events,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 announced at events,</w:t>
      </w:r>
      <w:r w:rsidR="001247D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Logo displayed on presentation handouts, Company name and logo displayed on the website</w:t>
      </w:r>
      <w:r w:rsidR="001247D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, newsletter &amp; </w:t>
      </w:r>
      <w:r w:rsidR="001247DC" w:rsidRPr="00247823">
        <w:rPr>
          <w:rFonts w:ascii="Arial Narrow" w:eastAsia="Times New Roman" w:hAnsi="Arial Narrow" w:cs="Arial"/>
          <w:color w:val="222222"/>
          <w:sz w:val="20"/>
          <w:szCs w:val="20"/>
        </w:rPr>
        <w:t>social media announcements throughout the year. </w:t>
      </w:r>
    </w:p>
    <w:p w14:paraId="62ECA206" w14:textId="77777777" w:rsidR="001247DC" w:rsidRPr="00247823" w:rsidRDefault="001247DC" w:rsidP="0024782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5CE03EB8" w14:textId="397CAB19" w:rsidR="00247823" w:rsidRPr="00247823" w:rsidRDefault="00247823" w:rsidP="0024782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47823">
        <w:rPr>
          <w:rFonts w:ascii="Arial" w:eastAsia="Times New Roman" w:hAnsi="Arial" w:cs="Arial"/>
          <w:b/>
          <w:bCs/>
          <w:color w:val="222222"/>
          <w:sz w:val="24"/>
          <w:szCs w:val="24"/>
          <w:highlight w:val="yellow"/>
        </w:rPr>
        <w:t>Yellow Level $500.00</w:t>
      </w:r>
      <w:r w:rsidR="00D40F9C">
        <w:rPr>
          <w:rFonts w:ascii="Arial" w:eastAsia="Times New Roman" w:hAnsi="Arial" w:cs="Arial"/>
          <w:color w:val="222222"/>
          <w:sz w:val="24"/>
          <w:szCs w:val="24"/>
        </w:rPr>
        <w:t xml:space="preserve"> -</w:t>
      </w:r>
      <w:r w:rsidRPr="00247823">
        <w:rPr>
          <w:rFonts w:ascii="Arial Narrow" w:eastAsia="Times New Roman" w:hAnsi="Arial Narrow" w:cs="Arial"/>
          <w:color w:val="222222"/>
          <w:sz w:val="24"/>
          <w:szCs w:val="24"/>
        </w:rPr>
        <w:t xml:space="preserve"> 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Includes: 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>2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Memberships, 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>2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 attendees for lunches, 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4 for 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networking events. 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Name 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>&amp;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company logo displayed on signage at </w:t>
      </w:r>
      <w:proofErr w:type="gramStart"/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>all of</w:t>
      </w:r>
      <w:proofErr w:type="gramEnd"/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our events,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 announced at events,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Logo displayed on presentation handouts, Company name and logo displayed on the website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, newsletter &amp; 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>social media announcements throughout the year.</w:t>
      </w:r>
      <w:r w:rsidR="00D40F9C" w:rsidRPr="00247823">
        <w:rPr>
          <w:rFonts w:ascii="Arial" w:eastAsia="Times New Roman" w:hAnsi="Arial" w:cs="Arial"/>
          <w:color w:val="222222"/>
          <w:sz w:val="20"/>
          <w:szCs w:val="20"/>
        </w:rPr>
        <w:t xml:space="preserve">  </w:t>
      </w:r>
    </w:p>
    <w:p w14:paraId="21D2F801" w14:textId="77777777" w:rsidR="00247823" w:rsidRPr="00247823" w:rsidRDefault="00247823" w:rsidP="0024782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32B8A984" w14:textId="7EBCA2B6" w:rsidR="00247823" w:rsidRPr="00666077" w:rsidRDefault="00247823" w:rsidP="00247823">
      <w:pPr>
        <w:shd w:val="clear" w:color="auto" w:fill="FFFFFF"/>
        <w:spacing w:after="0" w:line="240" w:lineRule="auto"/>
        <w:rPr>
          <w:rFonts w:ascii="Arial Narrow" w:eastAsia="Times New Roman" w:hAnsi="Arial Narrow" w:cs="Arial"/>
          <w:color w:val="222222"/>
          <w:sz w:val="20"/>
          <w:szCs w:val="20"/>
        </w:rPr>
      </w:pPr>
      <w:r w:rsidRPr="00247823">
        <w:rPr>
          <w:rFonts w:ascii="Arial" w:eastAsia="Times New Roman" w:hAnsi="Arial" w:cs="Arial"/>
          <w:b/>
          <w:bCs/>
          <w:color w:val="222222"/>
          <w:sz w:val="24"/>
          <w:szCs w:val="24"/>
        </w:rPr>
        <w:t>Individual Level $125.00</w:t>
      </w:r>
      <w:r w:rsidR="00D40F9C">
        <w:rPr>
          <w:rFonts w:ascii="Arial" w:eastAsia="Times New Roman" w:hAnsi="Arial" w:cs="Arial"/>
          <w:color w:val="222222"/>
          <w:sz w:val="24"/>
          <w:szCs w:val="24"/>
        </w:rPr>
        <w:t xml:space="preserve"> – 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Includes: 1 </w:t>
      </w:r>
      <w:r w:rsidRPr="00247823">
        <w:rPr>
          <w:rFonts w:ascii="Arial Narrow" w:eastAsia="Times New Roman" w:hAnsi="Arial Narrow" w:cs="Arial"/>
          <w:color w:val="222222"/>
          <w:sz w:val="20"/>
          <w:szCs w:val="20"/>
        </w:rPr>
        <w:t>Membership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>, 1 attendee for 3 luncheons</w:t>
      </w:r>
      <w:r w:rsidR="00666077">
        <w:rPr>
          <w:rFonts w:ascii="Arial Narrow" w:eastAsia="Times New Roman" w:hAnsi="Arial Narrow" w:cs="Arial"/>
          <w:color w:val="222222"/>
          <w:sz w:val="20"/>
          <w:szCs w:val="20"/>
        </w:rPr>
        <w:t>,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1 for </w:t>
      </w:r>
      <w:r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networking events. 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Name 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>&amp;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company logo displayed on signage at </w:t>
      </w:r>
      <w:proofErr w:type="gramStart"/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>all of</w:t>
      </w:r>
      <w:proofErr w:type="gramEnd"/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our events,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 announced at events,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 xml:space="preserve"> Logo displayed on presentation handouts, Company name and logo displayed on the website</w:t>
      </w:r>
      <w:r w:rsidR="00D40F9C" w:rsidRPr="00666077">
        <w:rPr>
          <w:rFonts w:ascii="Arial Narrow" w:eastAsia="Times New Roman" w:hAnsi="Arial Narrow" w:cs="Arial"/>
          <w:color w:val="222222"/>
          <w:sz w:val="20"/>
          <w:szCs w:val="20"/>
        </w:rPr>
        <w:t xml:space="preserve">, newsletter &amp; </w:t>
      </w:r>
      <w:r w:rsidR="00D40F9C" w:rsidRPr="00247823">
        <w:rPr>
          <w:rFonts w:ascii="Arial Narrow" w:eastAsia="Times New Roman" w:hAnsi="Arial Narrow" w:cs="Arial"/>
          <w:color w:val="222222"/>
          <w:sz w:val="20"/>
          <w:szCs w:val="20"/>
        </w:rPr>
        <w:t>social media announcements throughout the year. </w:t>
      </w:r>
    </w:p>
    <w:p w14:paraId="108201A6" w14:textId="77777777" w:rsidR="006E219D" w:rsidRPr="00247823" w:rsidRDefault="006E219D" w:rsidP="0024782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EFA3B17" w14:textId="714BEF69" w:rsidR="00066606" w:rsidRPr="00E455A7" w:rsidRDefault="00066606" w:rsidP="00247823">
      <w:pPr>
        <w:jc w:val="center"/>
        <w:rPr>
          <w:b/>
          <w:sz w:val="28"/>
          <w:szCs w:val="28"/>
          <w:u w:val="single"/>
        </w:rPr>
      </w:pPr>
      <w:r w:rsidRPr="00E455A7">
        <w:rPr>
          <w:b/>
          <w:sz w:val="28"/>
          <w:szCs w:val="28"/>
          <w:u w:val="single"/>
        </w:rPr>
        <w:t>M</w:t>
      </w:r>
      <w:r w:rsidR="00ED2C26" w:rsidRPr="00E455A7">
        <w:rPr>
          <w:b/>
          <w:sz w:val="28"/>
          <w:szCs w:val="28"/>
          <w:u w:val="single"/>
        </w:rPr>
        <w:t>embership</w:t>
      </w:r>
      <w:r w:rsidR="00FC48AB" w:rsidRPr="00E455A7">
        <w:rPr>
          <w:b/>
          <w:sz w:val="28"/>
          <w:szCs w:val="28"/>
          <w:u w:val="single"/>
        </w:rPr>
        <w:t>:</w:t>
      </w:r>
    </w:p>
    <w:p w14:paraId="6EFA3B18" w14:textId="6B994667" w:rsidR="00ED2C26" w:rsidRDefault="00ED2C26" w:rsidP="00A04C82">
      <w:pPr>
        <w:spacing w:after="100"/>
        <w:jc w:val="center"/>
      </w:pPr>
      <w:r w:rsidRPr="005D2DEA">
        <w:rPr>
          <w:i/>
        </w:rPr>
        <w:t>Term of membership</w:t>
      </w:r>
      <w:r w:rsidR="00FC48AB" w:rsidRPr="005D2DEA">
        <w:rPr>
          <w:i/>
        </w:rPr>
        <w:t>:</w:t>
      </w:r>
      <w:r w:rsidR="005D2DEA" w:rsidRPr="005D2DEA">
        <w:rPr>
          <w:i/>
        </w:rPr>
        <w:t xml:space="preserve">  </w:t>
      </w:r>
      <w:r w:rsidRPr="005D2DEA">
        <w:rPr>
          <w:i/>
        </w:rPr>
        <w:t xml:space="preserve">1 </w:t>
      </w:r>
      <w:r w:rsidR="005D2DEA" w:rsidRPr="005D2DEA">
        <w:rPr>
          <w:i/>
        </w:rPr>
        <w:t>calendar y</w:t>
      </w:r>
      <w:r w:rsidRPr="005D2DEA">
        <w:rPr>
          <w:i/>
        </w:rPr>
        <w:t>ear</w:t>
      </w:r>
      <w:r w:rsidR="005D2DEA" w:rsidRPr="005D2DEA">
        <w:rPr>
          <w:i/>
        </w:rPr>
        <w:t xml:space="preserve"> (Jan-Dec</w:t>
      </w:r>
      <w:r w:rsidR="001368FC">
        <w:rPr>
          <w:i/>
        </w:rPr>
        <w:t xml:space="preserve"> no pro-rating</w:t>
      </w:r>
      <w:r w:rsidR="005D2DEA" w:rsidRPr="005D2DEA">
        <w:rPr>
          <w:i/>
        </w:rPr>
        <w:t>)</w:t>
      </w:r>
      <w:r w:rsidRPr="005D2DEA">
        <w:rPr>
          <w:i/>
        </w:rPr>
        <w:t xml:space="preserve"> </w:t>
      </w:r>
      <w:r w:rsidR="005D2DEA" w:rsidRPr="005D2DEA">
        <w:rPr>
          <w:i/>
        </w:rPr>
        <w:t xml:space="preserve">- </w:t>
      </w:r>
      <w:r w:rsidRPr="005D2DEA">
        <w:rPr>
          <w:i/>
        </w:rPr>
        <w:t>$ 50.00</w:t>
      </w:r>
      <w:r w:rsidR="005D2DEA" w:rsidRPr="005D2DEA">
        <w:rPr>
          <w:i/>
        </w:rPr>
        <w:t xml:space="preserve"> per person</w:t>
      </w:r>
      <w:r w:rsidR="005D2DEA">
        <w:t xml:space="preserve">  </w:t>
      </w:r>
      <w:r w:rsidR="00A73CAF">
        <w:t xml:space="preserve"> </w:t>
      </w:r>
      <w:r w:rsidR="005D2DEA">
        <w:t xml:space="preserve"> </w:t>
      </w:r>
      <w:r w:rsidR="005D2DEA">
        <w:br/>
        <w:t xml:space="preserve"># </w:t>
      </w:r>
      <w:proofErr w:type="gramStart"/>
      <w:r w:rsidR="005D2DEA">
        <w:t xml:space="preserve">Participants  </w:t>
      </w:r>
      <w:r w:rsidR="005D2DEA">
        <w:softHyphen/>
      </w:r>
      <w:proofErr w:type="gramEnd"/>
      <w:r w:rsidR="005D2DEA">
        <w:softHyphen/>
      </w:r>
      <w:r w:rsidR="005D2DEA">
        <w:softHyphen/>
      </w:r>
      <w:r w:rsidR="005D2DEA">
        <w:softHyphen/>
      </w:r>
      <w:r w:rsidR="005D2DEA">
        <w:softHyphen/>
      </w:r>
      <w:r w:rsidR="005D2DEA">
        <w:softHyphen/>
        <w:t>_______  x $ 50.00 =  ________</w:t>
      </w:r>
      <w:r w:rsidR="005D2DEA">
        <w:tab/>
      </w:r>
      <w:r w:rsidR="006E219D">
        <w:t>Or Sponsor Level _____________________________</w:t>
      </w:r>
    </w:p>
    <w:p w14:paraId="104D7B41" w14:textId="1669AF9F" w:rsidR="00D6249F" w:rsidRDefault="00D6249F" w:rsidP="00D6249F">
      <w:pPr>
        <w:spacing w:after="0" w:line="240" w:lineRule="auto"/>
        <w:jc w:val="center"/>
      </w:pPr>
      <w:r>
        <w:t xml:space="preserve">Mail </w:t>
      </w:r>
      <w:r w:rsidR="003D72C2">
        <w:t>Check</w:t>
      </w:r>
      <w:r>
        <w:t>* to address at top of the page or</w:t>
      </w:r>
      <w:r w:rsidR="003D72C2">
        <w:t xml:space="preserve"> </w:t>
      </w:r>
      <w:proofErr w:type="gramStart"/>
      <w:r w:rsidR="003D72C2">
        <w:t>Pay</w:t>
      </w:r>
      <w:proofErr w:type="gramEnd"/>
      <w:r w:rsidR="003D72C2">
        <w:t xml:space="preserve"> online at: </w:t>
      </w:r>
      <w:r>
        <w:t>wicnewmexico.org</w:t>
      </w:r>
      <w:r w:rsidR="00A04C82">
        <w:t xml:space="preserve"> </w:t>
      </w:r>
    </w:p>
    <w:p w14:paraId="0B76F17B" w14:textId="77777777" w:rsidR="00D6249F" w:rsidRDefault="00D6249F" w:rsidP="00D6249F">
      <w:pPr>
        <w:spacing w:after="0" w:line="240" w:lineRule="auto"/>
        <w:jc w:val="center"/>
        <w:rPr>
          <w:b/>
          <w:u w:val="single"/>
        </w:rPr>
      </w:pPr>
      <w:proofErr w:type="gramStart"/>
      <w:r>
        <w:t xml:space="preserve"> </w:t>
      </w:r>
      <w:r w:rsidR="00AE6F44" w:rsidRPr="00AE6F44">
        <w:rPr>
          <w:b/>
          <w:i/>
          <w:sz w:val="18"/>
        </w:rPr>
        <w:t>If</w:t>
      </w:r>
      <w:proofErr w:type="gramEnd"/>
      <w:r w:rsidR="00AE6F44" w:rsidRPr="00AE6F44">
        <w:rPr>
          <w:b/>
          <w:i/>
          <w:sz w:val="18"/>
        </w:rPr>
        <w:t xml:space="preserve"> paying by check, please turn in </w:t>
      </w:r>
      <w:r w:rsidR="005A2F91">
        <w:rPr>
          <w:b/>
          <w:i/>
          <w:sz w:val="18"/>
        </w:rPr>
        <w:t xml:space="preserve">check with application. </w:t>
      </w:r>
      <w:r w:rsidR="00AE6F44" w:rsidRPr="00AE6F44">
        <w:rPr>
          <w:b/>
          <w:i/>
          <w:sz w:val="18"/>
        </w:rPr>
        <w:t xml:space="preserve"> </w:t>
      </w:r>
      <w:r>
        <w:rPr>
          <w:b/>
          <w:i/>
          <w:sz w:val="18"/>
        </w:rPr>
        <w:t xml:space="preserve"> </w:t>
      </w:r>
      <w:r w:rsidR="00C90625">
        <w:rPr>
          <w:b/>
          <w:u w:val="single"/>
        </w:rPr>
        <w:br/>
      </w:r>
    </w:p>
    <w:p w14:paraId="6EFA3B1E" w14:textId="6966A275" w:rsidR="008D4700" w:rsidRPr="003D72C2" w:rsidRDefault="00247823" w:rsidP="00C90625">
      <w:pPr>
        <w:jc w:val="center"/>
        <w:rPr>
          <w:i/>
        </w:rPr>
      </w:pPr>
      <w:r>
        <w:rPr>
          <w:b/>
          <w:u w:val="single"/>
        </w:rPr>
        <w:t>Please circle a committee if you’re interested in being a volunteer</w:t>
      </w:r>
      <w:r w:rsidR="00FC48AB" w:rsidRPr="00AE6F44">
        <w:rPr>
          <w:b/>
          <w:u w:val="single"/>
        </w:rPr>
        <w:t>:</w:t>
      </w:r>
    </w:p>
    <w:p w14:paraId="65B5A6DD" w14:textId="629BFBFE" w:rsidR="003D72C2" w:rsidRDefault="003D72C2" w:rsidP="003D72C2">
      <w:pPr>
        <w:spacing w:after="100"/>
        <w:jc w:val="center"/>
      </w:pPr>
      <w:r>
        <w:rPr>
          <w:b/>
          <w:i/>
        </w:rPr>
        <w:t xml:space="preserve">*   </w:t>
      </w:r>
      <w:r w:rsidR="00E455A7">
        <w:rPr>
          <w:b/>
          <w:i/>
        </w:rPr>
        <w:t xml:space="preserve">Marketing and </w:t>
      </w:r>
      <w:r w:rsidR="00FC48AB" w:rsidRPr="003D72C2">
        <w:rPr>
          <w:b/>
          <w:i/>
        </w:rPr>
        <w:t>Membership</w:t>
      </w:r>
      <w:r w:rsidR="0067794F" w:rsidRPr="003D72C2">
        <w:rPr>
          <w:b/>
          <w:i/>
          <w:noProof/>
        </w:rPr>
        <w:t xml:space="preserve"> </w:t>
      </w:r>
      <w:r>
        <w:rPr>
          <w:b/>
          <w:i/>
          <w:noProof/>
        </w:rPr>
        <w:t xml:space="preserve">        </w:t>
      </w:r>
      <w:proofErr w:type="gramStart"/>
      <w:r>
        <w:rPr>
          <w:b/>
          <w:i/>
        </w:rPr>
        <w:t xml:space="preserve">*  </w:t>
      </w:r>
      <w:r w:rsidR="008D4700" w:rsidRPr="003D72C2">
        <w:rPr>
          <w:b/>
          <w:i/>
        </w:rPr>
        <w:t>Philanthropy</w:t>
      </w:r>
      <w:proofErr w:type="gramEnd"/>
      <w:r>
        <w:rPr>
          <w:b/>
          <w:i/>
        </w:rPr>
        <w:t xml:space="preserve">        *  </w:t>
      </w:r>
      <w:r w:rsidR="00442E95" w:rsidRPr="003D72C2">
        <w:rPr>
          <w:b/>
          <w:i/>
        </w:rPr>
        <w:t>Planning</w:t>
      </w:r>
      <w:r w:rsidR="00C90625">
        <w:rPr>
          <w:b/>
          <w:i/>
        </w:rPr>
        <w:br/>
      </w:r>
      <w:r w:rsidR="00C90625">
        <w:rPr>
          <w:b/>
          <w:u w:val="single"/>
        </w:rPr>
        <w:br/>
      </w:r>
      <w:r w:rsidR="00AE6F44">
        <w:rPr>
          <w:b/>
          <w:u w:val="single"/>
        </w:rPr>
        <w:t>Expectation</w:t>
      </w:r>
      <w:r w:rsidRPr="00AE6F44">
        <w:rPr>
          <w:b/>
          <w:u w:val="single"/>
        </w:rPr>
        <w:t>:</w:t>
      </w:r>
      <w:r w:rsidR="00A04C82">
        <w:rPr>
          <w:b/>
          <w:u w:val="single"/>
        </w:rPr>
        <w:t xml:space="preserve"> </w:t>
      </w:r>
      <w:r w:rsidR="00400D37" w:rsidRPr="003D72C2">
        <w:rPr>
          <w:i/>
        </w:rPr>
        <w:t>What you</w:t>
      </w:r>
      <w:r w:rsidRPr="003D72C2">
        <w:rPr>
          <w:i/>
        </w:rPr>
        <w:t xml:space="preserve"> hope</w:t>
      </w:r>
      <w:r w:rsidR="003D5D9C" w:rsidRPr="003D72C2">
        <w:rPr>
          <w:i/>
        </w:rPr>
        <w:t xml:space="preserve"> to</w:t>
      </w:r>
      <w:r w:rsidR="00400D37" w:rsidRPr="003D72C2">
        <w:rPr>
          <w:i/>
        </w:rPr>
        <w:t xml:space="preserve"> </w:t>
      </w:r>
      <w:r w:rsidR="00442E95" w:rsidRPr="003D72C2">
        <w:rPr>
          <w:i/>
        </w:rPr>
        <w:t>gain from</w:t>
      </w:r>
      <w:r>
        <w:rPr>
          <w:i/>
        </w:rPr>
        <w:t xml:space="preserve"> the WICNM, </w:t>
      </w:r>
      <w:r w:rsidRPr="003D72C2">
        <w:rPr>
          <w:i/>
        </w:rPr>
        <w:t xml:space="preserve">Circle all that </w:t>
      </w:r>
      <w:r w:rsidRPr="003D72C2">
        <w:rPr>
          <w:i/>
          <w:noProof/>
        </w:rPr>
        <w:t>apply</w:t>
      </w:r>
      <w:r w:rsidR="00AE6F44">
        <w:rPr>
          <w:i/>
          <w:noProof/>
        </w:rPr>
        <w:t>, or add your own</w:t>
      </w:r>
    </w:p>
    <w:p w14:paraId="6EFA3B23" w14:textId="151F3417" w:rsidR="002C46A6" w:rsidRPr="003D72C2" w:rsidRDefault="003D72C2" w:rsidP="004933CA">
      <w:pPr>
        <w:spacing w:after="100"/>
        <w:jc w:val="center"/>
        <w:rPr>
          <w:b/>
          <w:noProof/>
        </w:rPr>
      </w:pPr>
      <w:r>
        <w:rPr>
          <w:b/>
        </w:rPr>
        <w:t xml:space="preserve">* </w:t>
      </w:r>
      <w:r w:rsidR="00400D37" w:rsidRPr="003D72C2">
        <w:rPr>
          <w:b/>
        </w:rPr>
        <w:t>Networking</w:t>
      </w:r>
      <w:r>
        <w:rPr>
          <w:b/>
        </w:rPr>
        <w:t xml:space="preserve">        * </w:t>
      </w:r>
      <w:r w:rsidR="00400D37" w:rsidRPr="003D72C2">
        <w:rPr>
          <w:b/>
          <w:noProof/>
        </w:rPr>
        <w:t>Knowledge</w:t>
      </w:r>
      <w:r>
        <w:rPr>
          <w:b/>
        </w:rPr>
        <w:t xml:space="preserve">        * </w:t>
      </w:r>
      <w:r w:rsidR="00400D37" w:rsidRPr="003D72C2">
        <w:rPr>
          <w:b/>
          <w:noProof/>
        </w:rPr>
        <w:t>Friendship</w:t>
      </w:r>
      <w:r>
        <w:rPr>
          <w:b/>
          <w:noProof/>
        </w:rPr>
        <w:t xml:space="preserve">     </w:t>
      </w:r>
      <w:r>
        <w:rPr>
          <w:b/>
        </w:rPr>
        <w:t xml:space="preserve">   * </w:t>
      </w:r>
      <w:r w:rsidR="00400D37" w:rsidRPr="003D72C2">
        <w:rPr>
          <w:b/>
        </w:rPr>
        <w:t>Fun</w:t>
      </w:r>
      <w:r>
        <w:rPr>
          <w:b/>
        </w:rPr>
        <w:t xml:space="preserve">        * </w:t>
      </w:r>
      <w:r w:rsidR="00400D37" w:rsidRPr="003D72C2">
        <w:rPr>
          <w:b/>
        </w:rPr>
        <w:t>Confidence</w:t>
      </w:r>
      <w:r>
        <w:rPr>
          <w:b/>
        </w:rPr>
        <w:t xml:space="preserve">        * </w:t>
      </w:r>
      <w:r w:rsidR="00400D37" w:rsidRPr="003D72C2">
        <w:rPr>
          <w:b/>
        </w:rPr>
        <w:t xml:space="preserve">Local </w:t>
      </w:r>
      <w:r w:rsidR="00400D37" w:rsidRPr="003D72C2">
        <w:rPr>
          <w:b/>
          <w:noProof/>
        </w:rPr>
        <w:t>Charities</w:t>
      </w:r>
      <w:r w:rsidR="002C46A6" w:rsidRPr="003D72C2">
        <w:rPr>
          <w:b/>
          <w:noProof/>
        </w:rPr>
        <w:t xml:space="preserve"> </w:t>
      </w:r>
    </w:p>
    <w:p w14:paraId="6EFA3B25" w14:textId="5B0D9A5A" w:rsidR="00066606" w:rsidRPr="00AE6F44" w:rsidRDefault="00400D37" w:rsidP="004933CA">
      <w:pPr>
        <w:spacing w:after="100"/>
        <w:jc w:val="center"/>
        <w:rPr>
          <w:b/>
          <w:i/>
          <w:color w:val="31849B" w:themeColor="accent5" w:themeShade="BF"/>
          <w:sz w:val="20"/>
        </w:rPr>
      </w:pPr>
      <w:r w:rsidRPr="00AE6F44">
        <w:rPr>
          <w:b/>
          <w:i/>
          <w:color w:val="31849B" w:themeColor="accent5" w:themeShade="BF"/>
          <w:sz w:val="20"/>
        </w:rPr>
        <w:t xml:space="preserve">WICNM </w:t>
      </w:r>
      <w:r w:rsidR="003D72C2" w:rsidRPr="00AE6F44">
        <w:rPr>
          <w:b/>
          <w:i/>
          <w:color w:val="31849B" w:themeColor="accent5" w:themeShade="BF"/>
          <w:sz w:val="20"/>
        </w:rPr>
        <w:t>look</w:t>
      </w:r>
      <w:r w:rsidR="00AE6F44" w:rsidRPr="00AE6F44">
        <w:rPr>
          <w:b/>
          <w:i/>
          <w:color w:val="31849B" w:themeColor="accent5" w:themeShade="BF"/>
          <w:sz w:val="20"/>
        </w:rPr>
        <w:t>s</w:t>
      </w:r>
      <w:r w:rsidR="0067794F" w:rsidRPr="00AE6F44">
        <w:rPr>
          <w:b/>
          <w:i/>
          <w:color w:val="31849B" w:themeColor="accent5" w:themeShade="BF"/>
          <w:sz w:val="20"/>
        </w:rPr>
        <w:t xml:space="preserve"> forward to helping all women in</w:t>
      </w:r>
      <w:r w:rsidRPr="00AE6F44">
        <w:rPr>
          <w:b/>
          <w:i/>
          <w:color w:val="31849B" w:themeColor="accent5" w:themeShade="BF"/>
          <w:sz w:val="20"/>
        </w:rPr>
        <w:t xml:space="preserve"> </w:t>
      </w:r>
      <w:r w:rsidRPr="00AE6F44">
        <w:rPr>
          <w:b/>
          <w:i/>
          <w:noProof/>
          <w:color w:val="31849B" w:themeColor="accent5" w:themeShade="BF"/>
          <w:sz w:val="20"/>
        </w:rPr>
        <w:t>construction</w:t>
      </w:r>
      <w:r w:rsidRPr="00AE6F44">
        <w:rPr>
          <w:b/>
          <w:i/>
          <w:color w:val="31849B" w:themeColor="accent5" w:themeShade="BF"/>
          <w:sz w:val="20"/>
        </w:rPr>
        <w:t xml:space="preserve"> </w:t>
      </w:r>
      <w:r w:rsidRPr="00AE6F44">
        <w:rPr>
          <w:b/>
          <w:i/>
          <w:noProof/>
          <w:color w:val="31849B" w:themeColor="accent5" w:themeShade="BF"/>
          <w:sz w:val="20"/>
        </w:rPr>
        <w:t>succeed</w:t>
      </w:r>
      <w:r w:rsidRPr="00AE6F44">
        <w:rPr>
          <w:b/>
          <w:i/>
          <w:color w:val="31849B" w:themeColor="accent5" w:themeShade="BF"/>
          <w:sz w:val="20"/>
        </w:rPr>
        <w:t xml:space="preserve"> in making </w:t>
      </w:r>
      <w:r w:rsidRPr="00AE6F44">
        <w:rPr>
          <w:b/>
          <w:i/>
          <w:noProof/>
          <w:color w:val="31849B" w:themeColor="accent5" w:themeShade="BF"/>
          <w:sz w:val="20"/>
        </w:rPr>
        <w:t>a</w:t>
      </w:r>
      <w:r w:rsidR="0067794F" w:rsidRPr="00AE6F44">
        <w:rPr>
          <w:b/>
          <w:i/>
          <w:noProof/>
          <w:color w:val="31849B" w:themeColor="accent5" w:themeShade="BF"/>
          <w:sz w:val="20"/>
        </w:rPr>
        <w:t>n</w:t>
      </w:r>
      <w:r w:rsidRPr="00AE6F44">
        <w:rPr>
          <w:b/>
          <w:i/>
          <w:noProof/>
          <w:color w:val="31849B" w:themeColor="accent5" w:themeShade="BF"/>
          <w:sz w:val="20"/>
        </w:rPr>
        <w:t xml:space="preserve"> i</w:t>
      </w:r>
      <w:r w:rsidR="0067794F" w:rsidRPr="00AE6F44">
        <w:rPr>
          <w:b/>
          <w:i/>
          <w:noProof/>
          <w:color w:val="31849B" w:themeColor="accent5" w:themeShade="BF"/>
          <w:sz w:val="20"/>
        </w:rPr>
        <w:t>m</w:t>
      </w:r>
      <w:r w:rsidRPr="00AE6F44">
        <w:rPr>
          <w:b/>
          <w:i/>
          <w:noProof/>
          <w:color w:val="31849B" w:themeColor="accent5" w:themeShade="BF"/>
          <w:sz w:val="20"/>
        </w:rPr>
        <w:t>pact</w:t>
      </w:r>
      <w:r w:rsidRPr="00AE6F44">
        <w:rPr>
          <w:b/>
          <w:i/>
          <w:color w:val="31849B" w:themeColor="accent5" w:themeShade="BF"/>
          <w:sz w:val="20"/>
        </w:rPr>
        <w:t xml:space="preserve"> in </w:t>
      </w:r>
      <w:r w:rsidR="00AE6F44" w:rsidRPr="00AE6F44">
        <w:rPr>
          <w:b/>
          <w:i/>
          <w:color w:val="31849B" w:themeColor="accent5" w:themeShade="BF"/>
          <w:sz w:val="20"/>
        </w:rPr>
        <w:t>our</w:t>
      </w:r>
      <w:r w:rsidRPr="00AE6F44">
        <w:rPr>
          <w:b/>
          <w:i/>
          <w:color w:val="31849B" w:themeColor="accent5" w:themeShade="BF"/>
          <w:sz w:val="20"/>
        </w:rPr>
        <w:t xml:space="preserve"> </w:t>
      </w:r>
      <w:r w:rsidRPr="00AE6F44">
        <w:rPr>
          <w:b/>
          <w:i/>
          <w:noProof/>
          <w:color w:val="31849B" w:themeColor="accent5" w:themeShade="BF"/>
          <w:sz w:val="20"/>
        </w:rPr>
        <w:t>indust</w:t>
      </w:r>
      <w:r w:rsidR="0067794F" w:rsidRPr="00AE6F44">
        <w:rPr>
          <w:b/>
          <w:i/>
          <w:noProof/>
          <w:color w:val="31849B" w:themeColor="accent5" w:themeShade="BF"/>
          <w:sz w:val="20"/>
        </w:rPr>
        <w:t>ry</w:t>
      </w:r>
      <w:r w:rsidRPr="00AE6F44">
        <w:rPr>
          <w:b/>
          <w:i/>
          <w:color w:val="31849B" w:themeColor="accent5" w:themeShade="BF"/>
          <w:sz w:val="20"/>
        </w:rPr>
        <w:t xml:space="preserve">.  There </w:t>
      </w:r>
      <w:r w:rsidR="0067794F" w:rsidRPr="00AE6F44">
        <w:rPr>
          <w:b/>
          <w:i/>
          <w:noProof/>
          <w:color w:val="31849B" w:themeColor="accent5" w:themeShade="BF"/>
          <w:sz w:val="20"/>
        </w:rPr>
        <w:t>are</w:t>
      </w:r>
      <w:r w:rsidRPr="00AE6F44">
        <w:rPr>
          <w:b/>
          <w:i/>
          <w:color w:val="31849B" w:themeColor="accent5" w:themeShade="BF"/>
          <w:sz w:val="20"/>
        </w:rPr>
        <w:t xml:space="preserve"> no small jobs</w:t>
      </w:r>
      <w:r w:rsidR="003D72C2" w:rsidRPr="00AE6F44">
        <w:rPr>
          <w:b/>
          <w:i/>
          <w:color w:val="31849B" w:themeColor="accent5" w:themeShade="BF"/>
          <w:sz w:val="20"/>
        </w:rPr>
        <w:t>:</w:t>
      </w:r>
      <w:r w:rsidRPr="00AE6F44">
        <w:rPr>
          <w:b/>
          <w:i/>
          <w:color w:val="31849B" w:themeColor="accent5" w:themeShade="BF"/>
          <w:sz w:val="20"/>
        </w:rPr>
        <w:t xml:space="preserve"> we can reach the stars and make New Mexico a </w:t>
      </w:r>
      <w:r w:rsidRPr="00AE6F44">
        <w:rPr>
          <w:b/>
          <w:i/>
          <w:noProof/>
          <w:color w:val="31849B" w:themeColor="accent5" w:themeShade="BF"/>
          <w:sz w:val="20"/>
        </w:rPr>
        <w:t>shining</w:t>
      </w:r>
      <w:r w:rsidRPr="00AE6F44">
        <w:rPr>
          <w:b/>
          <w:i/>
          <w:color w:val="31849B" w:themeColor="accent5" w:themeShade="BF"/>
          <w:sz w:val="20"/>
        </w:rPr>
        <w:t xml:space="preserve"> </w:t>
      </w:r>
      <w:r w:rsidRPr="00AE6F44">
        <w:rPr>
          <w:b/>
          <w:i/>
          <w:noProof/>
          <w:color w:val="31849B" w:themeColor="accent5" w:themeShade="BF"/>
          <w:sz w:val="20"/>
        </w:rPr>
        <w:t>ex</w:t>
      </w:r>
      <w:r w:rsidR="0067794F" w:rsidRPr="00AE6F44">
        <w:rPr>
          <w:b/>
          <w:i/>
          <w:noProof/>
          <w:color w:val="31849B" w:themeColor="accent5" w:themeShade="BF"/>
          <w:sz w:val="20"/>
        </w:rPr>
        <w:t>am</w:t>
      </w:r>
      <w:r w:rsidRPr="00AE6F44">
        <w:rPr>
          <w:b/>
          <w:i/>
          <w:noProof/>
          <w:color w:val="31849B" w:themeColor="accent5" w:themeShade="BF"/>
          <w:sz w:val="20"/>
        </w:rPr>
        <w:t>ple</w:t>
      </w:r>
      <w:r w:rsidR="00AE6F44" w:rsidRPr="00AE6F44">
        <w:rPr>
          <w:b/>
          <w:i/>
          <w:color w:val="31849B" w:themeColor="accent5" w:themeShade="BF"/>
          <w:sz w:val="20"/>
        </w:rPr>
        <w:t xml:space="preserve"> of what women can do when we work together.</w:t>
      </w:r>
    </w:p>
    <w:sectPr w:rsidR="00066606" w:rsidRPr="00AE6F44" w:rsidSect="00A04C82">
      <w:pgSz w:w="12240" w:h="15840" w:code="1"/>
      <w:pgMar w:top="360" w:right="45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MLI0tzQ0NgCyjZV0lIJTi4sz8/NACgyNagHYRlH5LQAAAA=="/>
  </w:docVars>
  <w:rsids>
    <w:rsidRoot w:val="00672093"/>
    <w:rsid w:val="00031C8E"/>
    <w:rsid w:val="00064933"/>
    <w:rsid w:val="00066606"/>
    <w:rsid w:val="000B2206"/>
    <w:rsid w:val="000B24EA"/>
    <w:rsid w:val="000E324F"/>
    <w:rsid w:val="00107FC7"/>
    <w:rsid w:val="001247DC"/>
    <w:rsid w:val="001368FC"/>
    <w:rsid w:val="00145BDC"/>
    <w:rsid w:val="00154649"/>
    <w:rsid w:val="00187574"/>
    <w:rsid w:val="001F56EF"/>
    <w:rsid w:val="00211848"/>
    <w:rsid w:val="00235F0B"/>
    <w:rsid w:val="00247823"/>
    <w:rsid w:val="00252889"/>
    <w:rsid w:val="00262BEB"/>
    <w:rsid w:val="002A0F65"/>
    <w:rsid w:val="002C46A6"/>
    <w:rsid w:val="002F4CAF"/>
    <w:rsid w:val="00367CD1"/>
    <w:rsid w:val="003A186C"/>
    <w:rsid w:val="003B4C73"/>
    <w:rsid w:val="003D5D9C"/>
    <w:rsid w:val="003D72C2"/>
    <w:rsid w:val="00400D37"/>
    <w:rsid w:val="00442E95"/>
    <w:rsid w:val="004933CA"/>
    <w:rsid w:val="004B61B3"/>
    <w:rsid w:val="00567913"/>
    <w:rsid w:val="005728B6"/>
    <w:rsid w:val="00573F85"/>
    <w:rsid w:val="005A2F91"/>
    <w:rsid w:val="005D2066"/>
    <w:rsid w:val="005D2DEA"/>
    <w:rsid w:val="00666077"/>
    <w:rsid w:val="00672093"/>
    <w:rsid w:val="0067794F"/>
    <w:rsid w:val="006A7E69"/>
    <w:rsid w:val="006E1344"/>
    <w:rsid w:val="006E219D"/>
    <w:rsid w:val="0073389A"/>
    <w:rsid w:val="007C53FF"/>
    <w:rsid w:val="007F7DF3"/>
    <w:rsid w:val="008970E3"/>
    <w:rsid w:val="008A30C2"/>
    <w:rsid w:val="008D4700"/>
    <w:rsid w:val="00935BED"/>
    <w:rsid w:val="00990014"/>
    <w:rsid w:val="009A017B"/>
    <w:rsid w:val="00A04C82"/>
    <w:rsid w:val="00A27152"/>
    <w:rsid w:val="00A56580"/>
    <w:rsid w:val="00A606D9"/>
    <w:rsid w:val="00A73CAF"/>
    <w:rsid w:val="00A875E7"/>
    <w:rsid w:val="00AD42CE"/>
    <w:rsid w:val="00AE6F44"/>
    <w:rsid w:val="00B05CAA"/>
    <w:rsid w:val="00B9068E"/>
    <w:rsid w:val="00BD1C3B"/>
    <w:rsid w:val="00C8603E"/>
    <w:rsid w:val="00C90625"/>
    <w:rsid w:val="00CA6EAB"/>
    <w:rsid w:val="00D11639"/>
    <w:rsid w:val="00D40F9C"/>
    <w:rsid w:val="00D5452B"/>
    <w:rsid w:val="00D6249F"/>
    <w:rsid w:val="00D64411"/>
    <w:rsid w:val="00DD6486"/>
    <w:rsid w:val="00E25B3D"/>
    <w:rsid w:val="00E455A7"/>
    <w:rsid w:val="00ED2C26"/>
    <w:rsid w:val="00F05DAE"/>
    <w:rsid w:val="00F315CF"/>
    <w:rsid w:val="00F467A0"/>
    <w:rsid w:val="00F55A91"/>
    <w:rsid w:val="00F8586B"/>
    <w:rsid w:val="00FC4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A3B07"/>
  <w15:docId w15:val="{75076760-7034-4278-B1D4-4F41FAA0F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1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4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70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D72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72C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8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5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4C6A4B4EF015498B57A9EDFDC34B9B" ma:contentTypeVersion="0" ma:contentTypeDescription="Create a new document." ma:contentTypeScope="" ma:versionID="e901c3c7c02db54e50ad46b5b22c1cd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E1896A-AAA9-4320-B22F-041805A888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35D9D9-DE1B-4408-82B0-2970635333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306709-759B-4DAB-BCF2-822A434970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el Company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</dc:creator>
  <cp:lastModifiedBy>Jane Jernigan</cp:lastModifiedBy>
  <cp:revision>13</cp:revision>
  <cp:lastPrinted>2022-01-19T22:22:00Z</cp:lastPrinted>
  <dcterms:created xsi:type="dcterms:W3CDTF">2019-04-24T14:18:00Z</dcterms:created>
  <dcterms:modified xsi:type="dcterms:W3CDTF">2022-01-19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4C6A4B4EF015498B57A9EDFDC34B9B</vt:lpwstr>
  </property>
</Properties>
</file>